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e78d9a80ed81b740d5cf4361860746bb99ce594"/>
    <w:p>
      <w:pPr>
        <w:pStyle w:val="Heading1"/>
      </w:pPr>
      <w:r>
        <w:t xml:space="preserve">Internship Application Letter: Plumbing Internship Opportunity - Dar es Salaam, Tanzan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w:t>
      </w:r>
      <w:r>
        <w:br/>
      </w:r>
      <w:r>
        <w:rPr>
          <w:bCs/>
          <w:b/>
        </w:rPr>
        <w:t xml:space="preserve">Company Address:</w:t>
      </w:r>
      <w:r>
        <w:t xml:space="preserve"> </w:t>
      </w:r>
      <w:r>
        <w:t xml:space="preserve">[Insert Full Company Address in Dar es Salaam]</w:t>
      </w:r>
      <w:r>
        <w:br/>
      </w:r>
    </w:p>
    <w:p>
      <w:pPr>
        <w:pStyle w:val="BodyText"/>
      </w:pPr>
      <w:r>
        <w:t xml:space="preserve">Subject: Application for Plumbing Internship Position</w:t>
      </w:r>
    </w:p>
    <w:p>
      <w:pPr>
        <w:pStyle w:val="BodyText"/>
      </w:pPr>
      <w:r>
        <w:t xml:space="preserve">I am writing to express my enthusiastic interest in the Plumbing Internship position at your esteemed organization, as advertised on [Platform where advertisement was seen, e.g., Tanzania Development Bank website, local newspaper, or university career portal]. As a dedicated and technically inclined student deeply passionate about contributing to the essential infrastructure needs of Dar es Salaam, Tanzania, I am confident that my academic background in Plumbing Technology (Level 5 Certificate), hands-on practical experience, and unwavering commitment to excellence align perfectly with the requirements of this vital internship opportunity within the heart of Tanzania's largest city.</w:t>
      </w:r>
    </w:p>
    <w:p>
      <w:pPr>
        <w:pStyle w:val="BodyText"/>
      </w:pPr>
      <w:r>
        <w:t xml:space="preserve">My passion for plumbing was ignited during my secondary school years in Mwanza, where I observed firsthand the critical impact that reliable water and sanitation systems have on community health and economic productivity. This experience solidified my resolve to pursue a career dedicated to solving real-world infrastructure challenges. My subsequent enrollment in the Plumbing Technology program at the Tumaini Institute of Vocational Training (TIVT) in Dar es Salaam provided me with rigorous theoretical knowledge grounded in Tanzanian context. I have mastered core principles including water supply system design, drainage network installation, sanitary fixture fitting, pipe material selection (PVC, copper, GI), and crucially, compliance with the Tanzania Bureau of Standards (TBS) and the Water Supply Act of 2009. Understanding that Dar es Salaam faces unique challenges—rapid urbanization leading to strain on aging infrastructure, frequent water scarcity in certain districts like Ubungo and Kigamboni, and the need for sustainable solutions in both high-density informal settlements and modern residential complexes—is not just academic for me; it is the driving force behind my application.</w:t>
      </w:r>
    </w:p>
    <w:p>
      <w:pPr>
        <w:pStyle w:val="BodyText"/>
      </w:pPr>
      <w:r>
        <w:t xml:space="preserve">My practical training has been equally intensive. I have completed mandatory work placements at [Mention a relevant local company or project site in Dar es Salaam, e.g., "a municipal water project in Mbagala" or "a construction firm specializing in residential complexes on the coast"]. During these placements, under the supervision of licensed Master Plumbers (TBS registered), I actively participated in installing cold and hot water systems for multi-story apartment buildings, diagnosing and repairing complex drainage blockages common in older city areas, maintaining septic tank systems within community sanitation projects, and learning to effectively use modern tools like pipe cutters, soldering torches for copper joints, pressure testing equipment (essential for Dar es Salaam's variable water pressure zones), and leak detection devices. I am proficient in reading basic plumbing blueprints common in Tanzanian building codes and have gained valuable experience working with local materials readily available within Dar es Salaam's supply chain. I understand the importance of hygiene standards mandated by the National Environment Management Council (NEMC) and prioritize safety protocols to prevent accidents, a critical concern given the sometimes hazardous conditions encountered during repairs in congested urban environments.</w:t>
      </w:r>
    </w:p>
    <w:p>
      <w:pPr>
        <w:pStyle w:val="BodyText"/>
      </w:pPr>
      <w:r>
        <w:t xml:space="preserve">I am acutely aware that securing a Plumbing Internship in Dar es Salaam is more than just gaining experience; it is about becoming part of a solution for one of Tanzania's most pressing developmental needs. The city's population continues to surge, placing immense pressure on its water and sanitation infrastructure. Inadequate plumbing systems contribute directly to public health risks and economic inefficiency. I am eager to apply my knowledge in the real-world setting of Dar es Salaam, learning from experienced professionals who understand the nuances of working within this specific urban landscape—navigating complex building regulations, coordinating with municipal authorities like the Dar es Salaam Water and Sewerage Authority (DAWASA), and addressing unique local challenges such as corrosion due to high humidity or dealing with water scarcity during dry seasons. I am particularly interested in contributing to projects focused on improving access to safe water in underserved areas of Dar es Salaam, an initiative that aligns perfectly with Tanzania's national development goals.</w:t>
      </w:r>
    </w:p>
    <w:p>
      <w:pPr>
        <w:pStyle w:val="BodyText"/>
      </w:pPr>
      <w:r>
        <w:t xml:space="preserve">My strengths extend beyond technical skills. I possess excellent communication skills essential for collaborating effectively with site engineers, contractors, and sometimes frustrated residents during service calls. I am a quick learner who thrives in hands-on environments and is committed to adhering to the highest standards of professionalism and integrity expected in the Tanzanian plumbing profession. I am reliable, punctual (a crucial attribute given Dar es Salaam's traffic patterns), physically capable of handling demanding work conditions typical on site, and deeply respectful of Tanzanian culture and work ethic. I am fully prepared to travel within Dar es Salaam as required for fieldwork across various districts.</w:t>
      </w:r>
    </w:p>
    <w:p>
      <w:pPr>
        <w:pStyle w:val="BodyText"/>
      </w:pPr>
      <w:r>
        <w:t xml:space="preserve">My ultimate goal is to become a licensed Master Plumber contributing significantly to the improvement of sanitation infrastructure across Tanzania. This Internship with [Company Name] represents the indispensable first step in that journey. I am eager to bring my enthusiasm, technical aptitude, and strong work ethic to your team. I am confident that my proactive approach, dedication to mastering local plumbing standards (TBS), and genuine desire to serve the community of Dar es Salaam will make me a valuable asset during this internship period. I am excited about the prospect of learning from your experienced team while contributing meaningfully to the vital work you do in keeping Dar es Salaam's essential systems flowing.</w:t>
      </w:r>
    </w:p>
    <w:p>
      <w:pPr>
        <w:pStyle w:val="BodyText"/>
      </w:pPr>
      <w:r>
        <w:t xml:space="preserve">I have attached my detailed Curriculum Vitae for your review, which provides further evidence of my qualifications and practical experience. I am available for an interview at your earliest convenience and can be reached by phone at [Your Phone Number] or email at [Your Email Address]. Thank you for considering my application for this Plumbing Internship position within the dynamic and essential plumbing sector of Dar es Salaam, Tanzania. I look forward to the possibility of discussing how my skills and dedication can benefit your organization.</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 Dar es Salaam, Tanzania</dc:title>
  <dc:creator/>
  <dc:language>en</dc:language>
  <cp:keywords/>
  <dcterms:created xsi:type="dcterms:W3CDTF">2026-07-21T13:17:41Z</dcterms:created>
  <dcterms:modified xsi:type="dcterms:W3CDTF">2026-07-21T13:17:41Z</dcterms:modified>
</cp:coreProperties>
</file>

<file path=docProps/custom.xml><?xml version="1.0" encoding="utf-8"?>
<Properties xmlns="http://schemas.openxmlformats.org/officeDocument/2006/custom-properties" xmlns:vt="http://schemas.openxmlformats.org/officeDocument/2006/docPropsVTypes"/>
</file>